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9D232" w14:textId="77777777" w:rsidR="005303D3" w:rsidRDefault="005303D3" w:rsidP="005303D3">
      <w:pPr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W w:w="9449" w:type="dxa"/>
        <w:tblInd w:w="108" w:type="dxa"/>
        <w:tblLook w:val="0000" w:firstRow="0" w:lastRow="0" w:firstColumn="0" w:lastColumn="0" w:noHBand="0" w:noVBand="0"/>
      </w:tblPr>
      <w:tblGrid>
        <w:gridCol w:w="5764"/>
        <w:gridCol w:w="3685"/>
      </w:tblGrid>
      <w:tr w:rsidR="005303D3" w14:paraId="79924145" w14:textId="77777777" w:rsidTr="003E57D9">
        <w:trPr>
          <w:trHeight w:val="378"/>
        </w:trPr>
        <w:tc>
          <w:tcPr>
            <w:tcW w:w="5764" w:type="dxa"/>
            <w:vMerge w:val="restart"/>
          </w:tcPr>
          <w:p w14:paraId="5961ADEA" w14:textId="77777777" w:rsidR="005303D3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A2F4067" wp14:editId="11C67D92">
                  <wp:extent cx="842838" cy="84600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556" cy="860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</w:tcPr>
          <w:p w14:paraId="1359DD7A" w14:textId="77777777" w:rsidR="005303D3" w:rsidRPr="00C5345E" w:rsidRDefault="00C5345E" w:rsidP="00C5345E">
            <w:pPr>
              <w:spacing w:after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andan Ra</w:t>
            </w:r>
            <w:r w:rsidRPr="00AA191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j</w:t>
            </w:r>
            <w:r w:rsidRPr="00F42B59"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</w:p>
        </w:tc>
      </w:tr>
      <w:tr w:rsidR="005303D3" w14:paraId="24EC1A01" w14:textId="77777777" w:rsidTr="003E57D9">
        <w:trPr>
          <w:trHeight w:val="342"/>
        </w:trPr>
        <w:tc>
          <w:tcPr>
            <w:tcW w:w="5764" w:type="dxa"/>
            <w:vMerge/>
          </w:tcPr>
          <w:p w14:paraId="7ADEFDDB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57BDBC42" w14:textId="77777777" w:rsidR="005303D3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ortfolio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:  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  </w:t>
            </w:r>
            <w:r w:rsidRPr="003523AE">
              <w:rPr>
                <w:rFonts w:ascii="Times New Roman" w:hAnsi="Times New Roman" w:cs="Times New Roman"/>
                <w:szCs w:val="24"/>
              </w:rPr>
              <w:t>nandanraj56.github.io</w:t>
            </w:r>
          </w:p>
        </w:tc>
      </w:tr>
      <w:tr w:rsidR="005303D3" w14:paraId="221B607B" w14:textId="77777777" w:rsidTr="003E57D9">
        <w:trPr>
          <w:trHeight w:val="342"/>
        </w:trPr>
        <w:tc>
          <w:tcPr>
            <w:tcW w:w="5764" w:type="dxa"/>
            <w:vMerge/>
          </w:tcPr>
          <w:p w14:paraId="10AE4CAB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09BFE75C" w14:textId="77777777" w:rsidR="005303D3" w:rsidRPr="00C5345E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 w:rsidRPr="00BD686F">
              <w:rPr>
                <w:rFonts w:ascii="Times New Roman" w:hAnsi="Times New Roman" w:cs="Times New Roman"/>
                <w:szCs w:val="24"/>
              </w:rPr>
              <w:t>Email</w:t>
            </w:r>
            <w:r w:rsidRPr="003418AE">
              <w:rPr>
                <w:rFonts w:ascii="Times New Roman" w:hAnsi="Times New Roman" w:cs="Times New Roman"/>
                <w:szCs w:val="24"/>
              </w:rPr>
              <w:t>:     nandanraj56@gmail.com</w:t>
            </w:r>
          </w:p>
        </w:tc>
      </w:tr>
      <w:tr w:rsidR="005303D3" w14:paraId="0DF0EF06" w14:textId="77777777" w:rsidTr="003E57D9">
        <w:trPr>
          <w:trHeight w:val="387"/>
        </w:trPr>
        <w:tc>
          <w:tcPr>
            <w:tcW w:w="5764" w:type="dxa"/>
            <w:vMerge/>
          </w:tcPr>
          <w:p w14:paraId="0F512108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366CFB49" w14:textId="77777777" w:rsidR="005303D3" w:rsidRPr="00C5345E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ontact No.:     </w:t>
            </w:r>
            <w:r w:rsidRPr="003418AE">
              <w:rPr>
                <w:rFonts w:ascii="Times New Roman" w:hAnsi="Times New Roman" w:cs="Times New Roman"/>
                <w:szCs w:val="24"/>
              </w:rPr>
              <w:t>+91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9144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18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24</w:t>
            </w:r>
          </w:p>
        </w:tc>
      </w:tr>
    </w:tbl>
    <w:p w14:paraId="6F0E61F0" w14:textId="77777777" w:rsidR="00B33460" w:rsidRDefault="002C4B07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pict w14:anchorId="06CC0E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9" o:title="BD10290_"/>
          </v:shape>
        </w:pict>
      </w:r>
    </w:p>
    <w:p w14:paraId="15D02D33" w14:textId="77777777"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Career </w:t>
      </w:r>
      <w:r w:rsidR="00BB7E07" w:rsidRPr="00A246A7">
        <w:rPr>
          <w:rFonts w:ascii="Times New Roman" w:hAnsi="Times New Roman" w:cs="Times New Roman"/>
          <w:b/>
          <w:sz w:val="28"/>
          <w:szCs w:val="28"/>
          <w:u w:val="single"/>
        </w:rPr>
        <w:t>Objective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14:paraId="6E62BE7D" w14:textId="77777777"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Style w:val="fontstyle01"/>
        </w:rPr>
        <w:t>To become core member of a company and enhance my current programming, communication and teamwork skills while contributing to the success of the company.</w:t>
      </w:r>
    </w:p>
    <w:p w14:paraId="5D32ADC1" w14:textId="77777777"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BB7E07" w:rsidRPr="00A246A7">
        <w:rPr>
          <w:rFonts w:ascii="Times New Roman" w:hAnsi="Times New Roman" w:cs="Times New Roman"/>
          <w:b/>
          <w:sz w:val="28"/>
          <w:szCs w:val="28"/>
          <w:u w:val="single"/>
        </w:rPr>
        <w:t>Sets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C299B" w14:paraId="326279DE" w14:textId="77777777" w:rsidTr="004A6544">
        <w:trPr>
          <w:trHeight w:val="404"/>
        </w:trPr>
        <w:tc>
          <w:tcPr>
            <w:tcW w:w="4050" w:type="dxa"/>
          </w:tcPr>
          <w:p w14:paraId="7C40B820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59E49CDC" w14:textId="3932C24D" w:rsidR="00BC299B" w:rsidRDefault="006718E6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CE68DD">
              <w:rPr>
                <w:rFonts w:ascii="Times New Roman" w:hAnsi="Times New Roman" w:cs="Times New Roman"/>
                <w:sz w:val="24"/>
                <w:szCs w:val="24"/>
              </w:rPr>
              <w:t>JAVA (J2SE)</w:t>
            </w:r>
            <w:r w:rsidR="00CE68D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</w:t>
            </w:r>
            <w:bookmarkStart w:id="0" w:name="_GoBack"/>
            <w:bookmarkEnd w:id="0"/>
          </w:p>
        </w:tc>
      </w:tr>
      <w:tr w:rsidR="00BC299B" w14:paraId="6492BDDD" w14:textId="77777777" w:rsidTr="004A6544">
        <w:trPr>
          <w:trHeight w:val="368"/>
        </w:trPr>
        <w:tc>
          <w:tcPr>
            <w:tcW w:w="4050" w:type="dxa"/>
          </w:tcPr>
          <w:p w14:paraId="06E9FA3E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14:paraId="5931BFAA" w14:textId="77777777"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B0409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nux/Uni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14:paraId="57B7B868" w14:textId="77777777" w:rsidTr="004A6544">
        <w:trPr>
          <w:trHeight w:val="341"/>
        </w:trPr>
        <w:tc>
          <w:tcPr>
            <w:tcW w:w="4050" w:type="dxa"/>
          </w:tcPr>
          <w:p w14:paraId="6C8AB0B5" w14:textId="77777777"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14:paraId="1FA9FF66" w14:textId="77777777"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14:paraId="25759C94" w14:textId="77777777" w:rsidTr="004A6544">
        <w:trPr>
          <w:trHeight w:val="341"/>
        </w:trPr>
        <w:tc>
          <w:tcPr>
            <w:tcW w:w="4050" w:type="dxa"/>
          </w:tcPr>
          <w:p w14:paraId="3E2A4B24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77918A5A" w14:textId="77777777"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14:paraId="4EF14FCE" w14:textId="77777777" w:rsidTr="004A6544">
        <w:trPr>
          <w:trHeight w:val="350"/>
        </w:trPr>
        <w:tc>
          <w:tcPr>
            <w:tcW w:w="4050" w:type="dxa"/>
          </w:tcPr>
          <w:p w14:paraId="2C04933D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14:paraId="46914AD9" w14:textId="77777777"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14:paraId="1A8F7E09" w14:textId="77777777"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14:paraId="0DE2DDD7" w14:textId="77777777"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Academic </w:t>
      </w:r>
      <w:r w:rsidR="00BB7E07">
        <w:rPr>
          <w:rFonts w:ascii="Times New Roman" w:hAnsi="Times New Roman" w:cs="Times New Roman"/>
          <w:b/>
          <w:sz w:val="28"/>
          <w:szCs w:val="28"/>
          <w:u w:val="single"/>
        </w:rPr>
        <w:t>Record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</w:p>
    <w:p w14:paraId="536527EB" w14:textId="77777777" w:rsidR="00320ADB" w:rsidRDefault="00DF4F90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Qualifi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5E1B1B" w14:paraId="2DA9B83F" w14:textId="77777777" w:rsidTr="005E1B1B">
        <w:tc>
          <w:tcPr>
            <w:tcW w:w="2358" w:type="dxa"/>
          </w:tcPr>
          <w:p w14:paraId="6AB93FA8" w14:textId="77777777" w:rsidR="005E1B1B" w:rsidRDefault="005E1B1B" w:rsidP="00FA3EB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884" w:type="dxa"/>
          </w:tcPr>
          <w:p w14:paraId="5FCBEF57" w14:textId="2DD1AC30" w:rsidR="005E1B1B" w:rsidRDefault="005E1B1B" w:rsidP="00CF7B43">
            <w:pPr>
              <w:ind w:left="-10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Lakshmi </w:t>
            </w:r>
            <w:proofErr w:type="spellStart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>Narain</w:t>
            </w:r>
            <w:proofErr w:type="spellEnd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College </w:t>
            </w:r>
            <w:r w:rsidR="00E60E85" w:rsidRPr="005E1B1B">
              <w:rPr>
                <w:rFonts w:ascii="Times New Roman" w:hAnsi="Times New Roman" w:cs="Times New Roman"/>
                <w:sz w:val="24"/>
                <w:szCs w:val="24"/>
              </w:rPr>
              <w:t>of Technology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(RGPV</w:t>
            </w:r>
            <w:r w:rsidR="00E60E85" w:rsidRPr="005E1B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, Ind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  <w:r w:rsidR="00F97E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Honours)</w:t>
            </w:r>
          </w:p>
        </w:tc>
      </w:tr>
    </w:tbl>
    <w:p w14:paraId="630E01FB" w14:textId="77777777"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p w14:paraId="2B6EE3C2" w14:textId="77777777" w:rsidR="007D14BF" w:rsidRDefault="007D14BF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D14BF">
        <w:rPr>
          <w:rFonts w:ascii="Times New Roman" w:hAnsi="Times New Roman" w:cs="Times New Roman"/>
          <w:b/>
          <w:sz w:val="24"/>
          <w:szCs w:val="24"/>
        </w:rPr>
        <w:t>Educational Qualification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6974"/>
      </w:tblGrid>
      <w:tr w:rsidR="003B7A3B" w14:paraId="0287DA4D" w14:textId="77777777" w:rsidTr="005E1B1B">
        <w:tc>
          <w:tcPr>
            <w:tcW w:w="2268" w:type="dxa"/>
          </w:tcPr>
          <w:p w14:paraId="582460B1" w14:textId="77777777"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974" w:type="dxa"/>
          </w:tcPr>
          <w:p w14:paraId="069E50A1" w14:textId="77777777" w:rsidR="003B7A3B" w:rsidRDefault="003B7A3B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  <w:tr w:rsidR="003B7A3B" w14:paraId="5C0E5445" w14:textId="77777777" w:rsidTr="005E1B1B">
        <w:tc>
          <w:tcPr>
            <w:tcW w:w="2268" w:type="dxa"/>
          </w:tcPr>
          <w:p w14:paraId="30CE7D16" w14:textId="77777777"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974" w:type="dxa"/>
          </w:tcPr>
          <w:p w14:paraId="7CA188E9" w14:textId="77777777" w:rsidR="003B7A3B" w:rsidRDefault="003B7A3B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</w:tbl>
    <w:p w14:paraId="2CC3BE33" w14:textId="77777777"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="00BB7E07"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BB7E07" w:rsidRPr="00B33460">
        <w:rPr>
          <w:rFonts w:ascii="Times New Roman" w:hAnsi="Times New Roman" w:cs="Times New Roman"/>
          <w:b/>
          <w:sz w:val="28"/>
          <w:szCs w:val="28"/>
        </w:rPr>
        <w:t>: -</w:t>
      </w:r>
    </w:p>
    <w:p w14:paraId="6C6469EA" w14:textId="55149D2E"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="00BF137C" w:rsidRPr="00BF137C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14:paraId="1C1745F6" w14:textId="77777777" w:rsidR="00BF137C" w:rsidRPr="00BF137C" w:rsidRDefault="00BF137C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10"/>
          <w:szCs w:val="10"/>
          <w:u w:val="single"/>
        </w:rPr>
      </w:pPr>
    </w:p>
    <w:tbl>
      <w:tblPr>
        <w:tblStyle w:val="TableGrid"/>
        <w:tblW w:w="9342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2776"/>
        <w:gridCol w:w="283"/>
        <w:gridCol w:w="6283"/>
      </w:tblGrid>
      <w:tr w:rsidR="00BF137C" w14:paraId="6C0A902E" w14:textId="77777777" w:rsidTr="00430DA8">
        <w:trPr>
          <w:trHeight w:val="404"/>
        </w:trPr>
        <w:tc>
          <w:tcPr>
            <w:tcW w:w="2776" w:type="dxa"/>
          </w:tcPr>
          <w:p w14:paraId="0C12A392" w14:textId="77777777" w:rsidR="00BF137C" w:rsidRPr="003454ED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14:paraId="4219C6F2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71F20083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line Laundry System</w:t>
            </w: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 xml:space="preserve"> Project)</w:t>
            </w:r>
          </w:p>
        </w:tc>
      </w:tr>
      <w:tr w:rsidR="00BF137C" w14:paraId="1B9EA88E" w14:textId="77777777" w:rsidTr="00430DA8">
        <w:trPr>
          <w:trHeight w:val="368"/>
        </w:trPr>
        <w:tc>
          <w:tcPr>
            <w:tcW w:w="2776" w:type="dxa"/>
          </w:tcPr>
          <w:p w14:paraId="6C4A38CF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14:paraId="76724007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180F3CDD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is a platform built for laundry merchants to serve their offering to online users. It has three views i.e.- customer, merchant, admin. It provides users, merchant lists at their selected location to place an order and get their work done</w:t>
            </w:r>
          </w:p>
        </w:tc>
      </w:tr>
      <w:tr w:rsidR="00BF137C" w14:paraId="1AA5B509" w14:textId="77777777" w:rsidTr="00430DA8">
        <w:trPr>
          <w:trHeight w:val="341"/>
        </w:trPr>
        <w:tc>
          <w:tcPr>
            <w:tcW w:w="2776" w:type="dxa"/>
          </w:tcPr>
          <w:p w14:paraId="30B500E4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14:paraId="2AEFF23D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522CC59B" w14:textId="77777777" w:rsidR="00BF137C" w:rsidRDefault="00BF137C" w:rsidP="0081700E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MySQL</w:t>
            </w:r>
          </w:p>
        </w:tc>
      </w:tr>
      <w:tr w:rsidR="00BF137C" w14:paraId="0881295A" w14:textId="77777777" w:rsidTr="00430DA8">
        <w:trPr>
          <w:trHeight w:val="341"/>
        </w:trPr>
        <w:tc>
          <w:tcPr>
            <w:tcW w:w="2776" w:type="dxa"/>
          </w:tcPr>
          <w:p w14:paraId="621ED90F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Used</w:t>
            </w:r>
          </w:p>
        </w:tc>
        <w:tc>
          <w:tcPr>
            <w:tcW w:w="283" w:type="dxa"/>
          </w:tcPr>
          <w:p w14:paraId="5479F688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65F39054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 (JDBC, JSP &amp; Servlet), Ajax, jQuery, JavaScript,</w:t>
            </w:r>
          </w:p>
          <w:p w14:paraId="4BF4C6F3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 HTML &amp; CSS</w:t>
            </w:r>
          </w:p>
        </w:tc>
      </w:tr>
      <w:tr w:rsidR="00BF137C" w14:paraId="356FAE99" w14:textId="77777777" w:rsidTr="00430DA8">
        <w:trPr>
          <w:trHeight w:val="310"/>
        </w:trPr>
        <w:tc>
          <w:tcPr>
            <w:tcW w:w="2776" w:type="dxa"/>
          </w:tcPr>
          <w:p w14:paraId="5E1C29B3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14:paraId="7978A738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24B3FE77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14:paraId="2835DD18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37C" w14:paraId="5BB16CAE" w14:textId="77777777" w:rsidTr="00430DA8">
        <w:trPr>
          <w:trHeight w:val="395"/>
        </w:trPr>
        <w:tc>
          <w:tcPr>
            <w:tcW w:w="2776" w:type="dxa"/>
          </w:tcPr>
          <w:p w14:paraId="1889E4FF" w14:textId="77777777" w:rsidR="00BF137C" w:rsidRPr="00811A8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14:paraId="7D22D410" w14:textId="574DB6B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3C2E6A51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</w:t>
            </w:r>
            <w:proofErr w:type="spellStart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>Yuvanah</w:t>
            </w:r>
            <w:proofErr w:type="spellEnd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k17 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BF137C" w14:paraId="0995E12D" w14:textId="77777777" w:rsidTr="00430DA8">
        <w:trPr>
          <w:trHeight w:val="395"/>
        </w:trPr>
        <w:tc>
          <w:tcPr>
            <w:tcW w:w="2776" w:type="dxa"/>
          </w:tcPr>
          <w:p w14:paraId="3FF8DDA9" w14:textId="618ADDC9" w:rsidR="00BF137C" w:rsidRPr="003454ED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14:paraId="495C7988" w14:textId="5B675DA6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7BAF27C6" w14:textId="0E54F451" w:rsidR="00BF137C" w:rsidRPr="00F3537D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BF137C" w14:paraId="6520EDB3" w14:textId="77777777" w:rsidTr="00430DA8">
        <w:trPr>
          <w:trHeight w:val="1160"/>
        </w:trPr>
        <w:tc>
          <w:tcPr>
            <w:tcW w:w="2776" w:type="dxa"/>
          </w:tcPr>
          <w:p w14:paraId="40A34573" w14:textId="77777777" w:rsidR="00BF137C" w:rsidRPr="00811A8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14:paraId="52AC1861" w14:textId="27809AF9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2F3025A5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 2k17 is an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ter-college fest organized by </w:t>
            </w: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LNCT Group of College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is app provides users all </w:t>
            </w:r>
            <w:r w:rsidRPr="00FF49BB"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vents including schedule, contact persons, fare for participate; etc</w:t>
            </w:r>
          </w:p>
        </w:tc>
      </w:tr>
      <w:tr w:rsidR="00BF137C" w14:paraId="78E75CAD" w14:textId="77777777" w:rsidTr="00430DA8">
        <w:trPr>
          <w:trHeight w:val="350"/>
        </w:trPr>
        <w:tc>
          <w:tcPr>
            <w:tcW w:w="2776" w:type="dxa"/>
          </w:tcPr>
          <w:p w14:paraId="2957C30E" w14:textId="77777777" w:rsidR="00BF137C" w:rsidRPr="00811A8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14:paraId="26E2B014" w14:textId="0BC60AFE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6189A763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14:paraId="63402978" w14:textId="77777777" w:rsidR="005E1B1B" w:rsidRPr="00BF137C" w:rsidRDefault="005E1B1B" w:rsidP="00BF137C">
      <w:pPr>
        <w:shd w:val="clear" w:color="auto" w:fill="FFFFFF" w:themeFill="background1"/>
        <w:spacing w:before="240" w:line="240" w:lineRule="auto"/>
        <w:rPr>
          <w:rFonts w:ascii="Times New Roman" w:hAnsi="Times New Roman" w:cs="Times New Roman"/>
          <w:sz w:val="2"/>
          <w:szCs w:val="2"/>
          <w:u w:val="single"/>
        </w:rPr>
      </w:pPr>
    </w:p>
    <w:p w14:paraId="377E4C6D" w14:textId="77777777"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Industrial </w:t>
      </w:r>
      <w:r w:rsidR="00BB7E07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BB7E07" w:rsidRPr="002D73BD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127E8" w14:paraId="6EB3E2F4" w14:textId="77777777" w:rsidTr="004A6544">
        <w:trPr>
          <w:trHeight w:val="404"/>
        </w:trPr>
        <w:tc>
          <w:tcPr>
            <w:tcW w:w="4050" w:type="dxa"/>
          </w:tcPr>
          <w:p w14:paraId="0346B09E" w14:textId="77777777"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14:paraId="49F247A8" w14:textId="77777777"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T Solution </w:t>
            </w:r>
            <w:proofErr w:type="spellStart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Pvt.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td</w:t>
            </w:r>
          </w:p>
        </w:tc>
      </w:tr>
      <w:tr w:rsidR="00B127E8" w14:paraId="18DED77E" w14:textId="77777777" w:rsidTr="004A6544">
        <w:trPr>
          <w:trHeight w:val="368"/>
        </w:trPr>
        <w:tc>
          <w:tcPr>
            <w:tcW w:w="4050" w:type="dxa"/>
          </w:tcPr>
          <w:p w14:paraId="0616A334" w14:textId="77777777"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14:paraId="2D7FBF69" w14:textId="77777777"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14:paraId="4A80EDE3" w14:textId="77777777" w:rsidTr="004A6544">
        <w:trPr>
          <w:trHeight w:val="341"/>
        </w:trPr>
        <w:tc>
          <w:tcPr>
            <w:tcW w:w="4050" w:type="dxa"/>
          </w:tcPr>
          <w:p w14:paraId="37FDC707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14:paraId="1DC9319C" w14:textId="77777777"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14:paraId="059693D1" w14:textId="77777777" w:rsidTr="004A6544">
        <w:trPr>
          <w:trHeight w:val="341"/>
        </w:trPr>
        <w:tc>
          <w:tcPr>
            <w:tcW w:w="4050" w:type="dxa"/>
          </w:tcPr>
          <w:p w14:paraId="4F32EA7E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14:paraId="6F5AB31F" w14:textId="77777777"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14:paraId="7CB16D99" w14:textId="77777777" w:rsidR="00CE5F61" w:rsidRPr="00A246A7" w:rsidRDefault="00BB7E07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p w14:paraId="3DC67B05" w14:textId="77777777"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</w:t>
      </w:r>
      <w:r w:rsidR="00E60E85" w:rsidRPr="00850092">
        <w:rPr>
          <w:rFonts w:ascii="Times New Roman" w:hAnsi="Times New Roman" w:cs="Times New Roman"/>
          <w:sz w:val="24"/>
          <w:szCs w:val="24"/>
        </w:rPr>
        <w:t>on 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026A5326" w14:textId="77777777"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14:paraId="44049499" w14:textId="77777777"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14:paraId="7EC58979" w14:textId="77777777"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 xml:space="preserve">C &amp; </w:t>
      </w:r>
      <w:proofErr w:type="spellStart"/>
      <w:r w:rsidRPr="00AE0588">
        <w:rPr>
          <w:rFonts w:ascii="Times New Roman" w:hAnsi="Times New Roman" w:cs="Times New Roman"/>
          <w:b/>
          <w:sz w:val="24"/>
          <w:szCs w:val="24"/>
        </w:rPr>
        <w:t>Cpp</w:t>
      </w:r>
      <w:proofErr w:type="spellEnd"/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7B37DA45" w14:textId="77777777"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BB7E07">
        <w:rPr>
          <w:rFonts w:ascii="Times New Roman" w:hAnsi="Times New Roman" w:cs="Times New Roman"/>
          <w:b/>
          <w:sz w:val="28"/>
          <w:szCs w:val="28"/>
          <w:u w:val="single"/>
        </w:rPr>
        <w:t>Enhancement</w:t>
      </w:r>
      <w:r w:rsidR="00BB7E07" w:rsidRPr="00A1701B">
        <w:rPr>
          <w:rFonts w:ascii="Times New Roman" w:hAnsi="Times New Roman" w:cs="Times New Roman"/>
          <w:b/>
          <w:sz w:val="28"/>
          <w:szCs w:val="28"/>
        </w:rPr>
        <w:t>: -</w:t>
      </w:r>
    </w:p>
    <w:p w14:paraId="28BD77E3" w14:textId="77777777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07AD0BD2" w14:textId="528853C4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530262F7" w14:textId="77777777" w:rsidR="00EC05F9" w:rsidRPr="00EC05F9" w:rsidRDefault="00EC05F9" w:rsidP="00EC05F9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061B8CCD" w14:textId="77777777"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E60E85" w:rsidRPr="00A246A7">
        <w:rPr>
          <w:rFonts w:ascii="Times New Roman" w:hAnsi="Times New Roman" w:cs="Times New Roman"/>
          <w:b/>
          <w:sz w:val="28"/>
          <w:szCs w:val="28"/>
          <w:u w:val="single"/>
        </w:rPr>
        <w:t>Achievements</w:t>
      </w:r>
      <w:r w:rsidR="00E60E85">
        <w:rPr>
          <w:rFonts w:ascii="Times New Roman" w:hAnsi="Times New Roman" w:cs="Times New Roman"/>
          <w:b/>
          <w:sz w:val="28"/>
          <w:szCs w:val="28"/>
        </w:rPr>
        <w:t>: -</w:t>
      </w:r>
    </w:p>
    <w:p w14:paraId="69F545A0" w14:textId="77777777"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proofErr w:type="spellStart"/>
      <w:r w:rsidR="00365588">
        <w:rPr>
          <w:rFonts w:ascii="Times New Roman" w:hAnsi="Times New Roman" w:cs="Times New Roman"/>
          <w:sz w:val="24"/>
          <w:szCs w:val="24"/>
        </w:rPr>
        <w:t>Narain</w:t>
      </w:r>
      <w:proofErr w:type="spellEnd"/>
      <w:r w:rsidR="00365588">
        <w:rPr>
          <w:rFonts w:ascii="Times New Roman" w:hAnsi="Times New Roman" w:cs="Times New Roman"/>
          <w:sz w:val="24"/>
          <w:szCs w:val="24"/>
        </w:rPr>
        <w:t xml:space="preserve"> College of Technology</w:t>
      </w:r>
    </w:p>
    <w:p w14:paraId="017CEAF6" w14:textId="77777777"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14:paraId="304E9F0F" w14:textId="77777777"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Personal </w:t>
      </w:r>
      <w:r w:rsidR="00E60E85" w:rsidRPr="00A246A7">
        <w:rPr>
          <w:rFonts w:ascii="Times New Roman" w:hAnsi="Times New Roman" w:cs="Times New Roman"/>
          <w:b/>
          <w:sz w:val="28"/>
          <w:szCs w:val="28"/>
          <w:u w:val="single"/>
        </w:rPr>
        <w:t>Details</w:t>
      </w:r>
      <w:r w:rsidR="00E60E85"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8"/>
        <w:gridCol w:w="5174"/>
      </w:tblGrid>
      <w:tr w:rsidR="00EB72C0" w14:paraId="6DC726FA" w14:textId="77777777" w:rsidTr="00845382">
        <w:trPr>
          <w:trHeight w:val="404"/>
        </w:trPr>
        <w:tc>
          <w:tcPr>
            <w:tcW w:w="4068" w:type="dxa"/>
          </w:tcPr>
          <w:p w14:paraId="5338C510" w14:textId="77777777"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14:paraId="43ECC826" w14:textId="77777777"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14:paraId="3B0B136D" w14:textId="77777777" w:rsidTr="00845382">
        <w:trPr>
          <w:trHeight w:val="368"/>
        </w:trPr>
        <w:tc>
          <w:tcPr>
            <w:tcW w:w="4068" w:type="dxa"/>
          </w:tcPr>
          <w:p w14:paraId="0C2F4879" w14:textId="77777777"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14:paraId="0CFC02FB" w14:textId="77777777"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14:paraId="54E420A0" w14:textId="77777777" w:rsidTr="00845382">
        <w:trPr>
          <w:trHeight w:val="368"/>
        </w:trPr>
        <w:tc>
          <w:tcPr>
            <w:tcW w:w="4068" w:type="dxa"/>
          </w:tcPr>
          <w:p w14:paraId="32F517F0" w14:textId="77777777"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14:paraId="7FA415C5" w14:textId="77777777"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14:paraId="4D1F9EB6" w14:textId="77777777" w:rsidTr="00845382">
        <w:trPr>
          <w:trHeight w:val="368"/>
        </w:trPr>
        <w:tc>
          <w:tcPr>
            <w:tcW w:w="4068" w:type="dxa"/>
          </w:tcPr>
          <w:p w14:paraId="4EC46FEB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14:paraId="61066362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14:paraId="51B497B9" w14:textId="77777777" w:rsidTr="00845382">
        <w:trPr>
          <w:trHeight w:val="368"/>
        </w:trPr>
        <w:tc>
          <w:tcPr>
            <w:tcW w:w="4068" w:type="dxa"/>
          </w:tcPr>
          <w:p w14:paraId="51188C79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14:paraId="35D1EE6D" w14:textId="77777777"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14:paraId="4FB6A1AE" w14:textId="77777777" w:rsidTr="00845382">
        <w:trPr>
          <w:trHeight w:val="368"/>
        </w:trPr>
        <w:tc>
          <w:tcPr>
            <w:tcW w:w="4068" w:type="dxa"/>
          </w:tcPr>
          <w:p w14:paraId="182D8307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14:paraId="25086FD2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Bihar</w:t>
            </w:r>
          </w:p>
        </w:tc>
      </w:tr>
      <w:tr w:rsidR="001A5851" w14:paraId="243CD3EB" w14:textId="77777777" w:rsidTr="00845382">
        <w:trPr>
          <w:trHeight w:val="386"/>
        </w:trPr>
        <w:tc>
          <w:tcPr>
            <w:tcW w:w="4068" w:type="dxa"/>
          </w:tcPr>
          <w:p w14:paraId="2C657A9C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14:paraId="4C1D89D0" w14:textId="77777777"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14:paraId="1D8FD5A7" w14:textId="77777777" w:rsidTr="00845382">
        <w:trPr>
          <w:trHeight w:val="611"/>
        </w:trPr>
        <w:tc>
          <w:tcPr>
            <w:tcW w:w="4068" w:type="dxa"/>
          </w:tcPr>
          <w:p w14:paraId="4C9AB2AA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14:paraId="65C50ADB" w14:textId="77777777"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14:paraId="533E715D" w14:textId="77777777"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about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chnologies</w:t>
            </w:r>
          </w:p>
        </w:tc>
      </w:tr>
      <w:tr w:rsidR="001A5851" w14:paraId="04A95A18" w14:textId="77777777" w:rsidTr="00845382">
        <w:trPr>
          <w:trHeight w:val="440"/>
        </w:trPr>
        <w:tc>
          <w:tcPr>
            <w:tcW w:w="4068" w:type="dxa"/>
          </w:tcPr>
          <w:p w14:paraId="32042B7B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14:paraId="6504CFEB" w14:textId="77777777"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14:paraId="30B1C159" w14:textId="77777777"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533BF0" w14:textId="5209F14F"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 w:rsidR="007830E9">
        <w:rPr>
          <w:rFonts w:ascii="Times New Roman" w:hAnsi="Times New Roman" w:cs="Times New Roman"/>
          <w:sz w:val="24"/>
          <w:szCs w:val="24"/>
        </w:rPr>
        <w:t>Bangal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EC05F9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D76125">
        <w:rPr>
          <w:rFonts w:ascii="Times New Roman" w:hAnsi="Times New Roman" w:cs="Times New Roman"/>
          <w:sz w:val="24"/>
          <w:szCs w:val="24"/>
        </w:rPr>
        <w:t>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7784D" w14:textId="77777777" w:rsidR="002C4B07" w:rsidRDefault="002C4B07" w:rsidP="00117DD7">
      <w:pPr>
        <w:spacing w:after="0" w:line="240" w:lineRule="auto"/>
      </w:pPr>
      <w:r>
        <w:separator/>
      </w:r>
    </w:p>
  </w:endnote>
  <w:endnote w:type="continuationSeparator" w:id="0">
    <w:p w14:paraId="6A702F8B" w14:textId="77777777" w:rsidR="002C4B07" w:rsidRDefault="002C4B07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1552E" w14:textId="77777777" w:rsidR="002C4B07" w:rsidRDefault="002C4B07" w:rsidP="00117DD7">
      <w:pPr>
        <w:spacing w:after="0" w:line="240" w:lineRule="auto"/>
      </w:pPr>
      <w:r>
        <w:separator/>
      </w:r>
    </w:p>
  </w:footnote>
  <w:footnote w:type="continuationSeparator" w:id="0">
    <w:p w14:paraId="72EAA319" w14:textId="77777777" w:rsidR="002C4B07" w:rsidRDefault="002C4B07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 w15:restartNumberingAfterBreak="0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3293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738B3"/>
    <w:rsid w:val="00074A46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1FF5"/>
    <w:rsid w:val="0017395C"/>
    <w:rsid w:val="00181D60"/>
    <w:rsid w:val="001861C3"/>
    <w:rsid w:val="00190C1B"/>
    <w:rsid w:val="001A008C"/>
    <w:rsid w:val="001A37A6"/>
    <w:rsid w:val="001A5851"/>
    <w:rsid w:val="001D0CAA"/>
    <w:rsid w:val="001D3C70"/>
    <w:rsid w:val="001E308B"/>
    <w:rsid w:val="001F1FF9"/>
    <w:rsid w:val="0021709D"/>
    <w:rsid w:val="002235C2"/>
    <w:rsid w:val="0023057C"/>
    <w:rsid w:val="00232FAD"/>
    <w:rsid w:val="002437CA"/>
    <w:rsid w:val="00246030"/>
    <w:rsid w:val="00246BDD"/>
    <w:rsid w:val="00254F9F"/>
    <w:rsid w:val="00256417"/>
    <w:rsid w:val="002569AC"/>
    <w:rsid w:val="00262273"/>
    <w:rsid w:val="002653DD"/>
    <w:rsid w:val="00266A83"/>
    <w:rsid w:val="00266C69"/>
    <w:rsid w:val="00280AD1"/>
    <w:rsid w:val="00282748"/>
    <w:rsid w:val="00295458"/>
    <w:rsid w:val="002A0122"/>
    <w:rsid w:val="002A1F48"/>
    <w:rsid w:val="002A2622"/>
    <w:rsid w:val="002A4F74"/>
    <w:rsid w:val="002C0F16"/>
    <w:rsid w:val="002C4B07"/>
    <w:rsid w:val="002D4156"/>
    <w:rsid w:val="002D73BD"/>
    <w:rsid w:val="002E1852"/>
    <w:rsid w:val="002E360B"/>
    <w:rsid w:val="002F1A6E"/>
    <w:rsid w:val="002F66C3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3BC"/>
    <w:rsid w:val="00394CD9"/>
    <w:rsid w:val="003A5E20"/>
    <w:rsid w:val="003B363C"/>
    <w:rsid w:val="003B4383"/>
    <w:rsid w:val="003B68D9"/>
    <w:rsid w:val="003B7A3B"/>
    <w:rsid w:val="003B7AD1"/>
    <w:rsid w:val="003C10DC"/>
    <w:rsid w:val="003D6FE7"/>
    <w:rsid w:val="003E05DA"/>
    <w:rsid w:val="003E57D9"/>
    <w:rsid w:val="003E6E29"/>
    <w:rsid w:val="003F074D"/>
    <w:rsid w:val="003F408A"/>
    <w:rsid w:val="003F6C6C"/>
    <w:rsid w:val="004012BB"/>
    <w:rsid w:val="00406BF7"/>
    <w:rsid w:val="0041243B"/>
    <w:rsid w:val="00430DA8"/>
    <w:rsid w:val="00432F2F"/>
    <w:rsid w:val="00443327"/>
    <w:rsid w:val="0044346D"/>
    <w:rsid w:val="00451724"/>
    <w:rsid w:val="00473E3D"/>
    <w:rsid w:val="00474985"/>
    <w:rsid w:val="0049520E"/>
    <w:rsid w:val="004A01A4"/>
    <w:rsid w:val="004A24E1"/>
    <w:rsid w:val="004A6544"/>
    <w:rsid w:val="004C2966"/>
    <w:rsid w:val="004E3926"/>
    <w:rsid w:val="004E61B3"/>
    <w:rsid w:val="004F5529"/>
    <w:rsid w:val="00502FD9"/>
    <w:rsid w:val="00507A34"/>
    <w:rsid w:val="00510839"/>
    <w:rsid w:val="00510DA4"/>
    <w:rsid w:val="0051410A"/>
    <w:rsid w:val="00514586"/>
    <w:rsid w:val="0052349F"/>
    <w:rsid w:val="00526D2C"/>
    <w:rsid w:val="005303D3"/>
    <w:rsid w:val="00531529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5F5B95"/>
    <w:rsid w:val="006108D3"/>
    <w:rsid w:val="006247D1"/>
    <w:rsid w:val="00636D09"/>
    <w:rsid w:val="00642C8D"/>
    <w:rsid w:val="00644D89"/>
    <w:rsid w:val="006651BA"/>
    <w:rsid w:val="006718E6"/>
    <w:rsid w:val="00686061"/>
    <w:rsid w:val="00686978"/>
    <w:rsid w:val="00692512"/>
    <w:rsid w:val="00697404"/>
    <w:rsid w:val="00697489"/>
    <w:rsid w:val="006B4EA7"/>
    <w:rsid w:val="006B4F6F"/>
    <w:rsid w:val="006B5966"/>
    <w:rsid w:val="006B6C81"/>
    <w:rsid w:val="006E351F"/>
    <w:rsid w:val="006F086C"/>
    <w:rsid w:val="006F423C"/>
    <w:rsid w:val="007218E4"/>
    <w:rsid w:val="00721B09"/>
    <w:rsid w:val="00723780"/>
    <w:rsid w:val="00734965"/>
    <w:rsid w:val="0073793F"/>
    <w:rsid w:val="00744EE7"/>
    <w:rsid w:val="00766263"/>
    <w:rsid w:val="007724CA"/>
    <w:rsid w:val="0077742C"/>
    <w:rsid w:val="007830E9"/>
    <w:rsid w:val="00786B7F"/>
    <w:rsid w:val="007978BB"/>
    <w:rsid w:val="007A10F3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86FFD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415"/>
    <w:rsid w:val="009B6D37"/>
    <w:rsid w:val="009C0DC7"/>
    <w:rsid w:val="009D4B7C"/>
    <w:rsid w:val="009F5063"/>
    <w:rsid w:val="00A01E65"/>
    <w:rsid w:val="00A038C4"/>
    <w:rsid w:val="00A0405C"/>
    <w:rsid w:val="00A11E3F"/>
    <w:rsid w:val="00A1701B"/>
    <w:rsid w:val="00A246A7"/>
    <w:rsid w:val="00A26345"/>
    <w:rsid w:val="00A534E6"/>
    <w:rsid w:val="00A5365A"/>
    <w:rsid w:val="00A57B32"/>
    <w:rsid w:val="00A63FCF"/>
    <w:rsid w:val="00A73A56"/>
    <w:rsid w:val="00A81986"/>
    <w:rsid w:val="00A96B3F"/>
    <w:rsid w:val="00AA1912"/>
    <w:rsid w:val="00AA1C8D"/>
    <w:rsid w:val="00AA1D69"/>
    <w:rsid w:val="00AA3EFF"/>
    <w:rsid w:val="00AB51CD"/>
    <w:rsid w:val="00AC1E1A"/>
    <w:rsid w:val="00AC26BD"/>
    <w:rsid w:val="00AC4AD8"/>
    <w:rsid w:val="00AC5530"/>
    <w:rsid w:val="00AC61BD"/>
    <w:rsid w:val="00AD396F"/>
    <w:rsid w:val="00AD4384"/>
    <w:rsid w:val="00AE0588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0A9C"/>
    <w:rsid w:val="00B94926"/>
    <w:rsid w:val="00BB13EA"/>
    <w:rsid w:val="00BB1D6A"/>
    <w:rsid w:val="00BB7E07"/>
    <w:rsid w:val="00BC299B"/>
    <w:rsid w:val="00BC2C32"/>
    <w:rsid w:val="00BC5B06"/>
    <w:rsid w:val="00BD686F"/>
    <w:rsid w:val="00BE443F"/>
    <w:rsid w:val="00BF137C"/>
    <w:rsid w:val="00BF7333"/>
    <w:rsid w:val="00C1407F"/>
    <w:rsid w:val="00C151C4"/>
    <w:rsid w:val="00C22979"/>
    <w:rsid w:val="00C326B3"/>
    <w:rsid w:val="00C41029"/>
    <w:rsid w:val="00C41F4C"/>
    <w:rsid w:val="00C47A52"/>
    <w:rsid w:val="00C5345E"/>
    <w:rsid w:val="00C5476C"/>
    <w:rsid w:val="00C559B2"/>
    <w:rsid w:val="00C55DB9"/>
    <w:rsid w:val="00C639FF"/>
    <w:rsid w:val="00C81B75"/>
    <w:rsid w:val="00C8385C"/>
    <w:rsid w:val="00C85C9C"/>
    <w:rsid w:val="00C868EB"/>
    <w:rsid w:val="00C91907"/>
    <w:rsid w:val="00C92FE5"/>
    <w:rsid w:val="00CA242B"/>
    <w:rsid w:val="00CB2397"/>
    <w:rsid w:val="00CB44C0"/>
    <w:rsid w:val="00CC0CCA"/>
    <w:rsid w:val="00CC3BDA"/>
    <w:rsid w:val="00CC685B"/>
    <w:rsid w:val="00CD09CD"/>
    <w:rsid w:val="00CD3D7D"/>
    <w:rsid w:val="00CE239F"/>
    <w:rsid w:val="00CE5F61"/>
    <w:rsid w:val="00CE64AD"/>
    <w:rsid w:val="00CE68DD"/>
    <w:rsid w:val="00CF12EA"/>
    <w:rsid w:val="00CF2127"/>
    <w:rsid w:val="00CF37BE"/>
    <w:rsid w:val="00CF76F8"/>
    <w:rsid w:val="00CF7B43"/>
    <w:rsid w:val="00D02FBC"/>
    <w:rsid w:val="00D3111D"/>
    <w:rsid w:val="00D34F6F"/>
    <w:rsid w:val="00D5522E"/>
    <w:rsid w:val="00D56466"/>
    <w:rsid w:val="00D56630"/>
    <w:rsid w:val="00D72090"/>
    <w:rsid w:val="00D723D6"/>
    <w:rsid w:val="00D76125"/>
    <w:rsid w:val="00D772C9"/>
    <w:rsid w:val="00D8047B"/>
    <w:rsid w:val="00D80AFF"/>
    <w:rsid w:val="00D80CEB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280"/>
    <w:rsid w:val="00E05352"/>
    <w:rsid w:val="00E2000A"/>
    <w:rsid w:val="00E202EE"/>
    <w:rsid w:val="00E2142D"/>
    <w:rsid w:val="00E218EB"/>
    <w:rsid w:val="00E21BEE"/>
    <w:rsid w:val="00E40E10"/>
    <w:rsid w:val="00E558C7"/>
    <w:rsid w:val="00E60E85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5F9"/>
    <w:rsid w:val="00EC0A70"/>
    <w:rsid w:val="00EC0ADC"/>
    <w:rsid w:val="00EC286F"/>
    <w:rsid w:val="00ED40FF"/>
    <w:rsid w:val="00ED5606"/>
    <w:rsid w:val="00ED68A0"/>
    <w:rsid w:val="00ED7E68"/>
    <w:rsid w:val="00EF0178"/>
    <w:rsid w:val="00F06599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97EF8"/>
    <w:rsid w:val="00FA0997"/>
    <w:rsid w:val="00FA3EB5"/>
    <w:rsid w:val="00FA42C2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C62079"/>
  <w15:docId w15:val="{9031A645-5F7C-4FF8-ACE1-3FE6A0C86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345E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F13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F657C9-B68C-4D29-9127-D87B5FE84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0</TotalTime>
  <Pages>2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dan Raj</dc:creator>
  <cp:lastModifiedBy>Nandan Raj</cp:lastModifiedBy>
  <cp:revision>58</cp:revision>
  <cp:lastPrinted>2017-09-10T19:12:00Z</cp:lastPrinted>
  <dcterms:created xsi:type="dcterms:W3CDTF">2018-04-03T11:41:00Z</dcterms:created>
  <dcterms:modified xsi:type="dcterms:W3CDTF">2018-06-21T05:19:00Z</dcterms:modified>
</cp:coreProperties>
</file>